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79A27" w14:textId="61526E82" w:rsidR="00A04030" w:rsidRDefault="00A04030" w:rsidP="00A04030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1F48A96" wp14:editId="41B077F0">
            <wp:extent cx="5939155" cy="5521325"/>
            <wp:effectExtent l="0" t="0" r="4445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552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97691" w14:textId="5F86A0A8" w:rsidR="00C93C52" w:rsidRDefault="00A04030" w:rsidP="00A04030">
      <w:pPr>
        <w:pStyle w:val="ListParagraph"/>
        <w:numPr>
          <w:ilvl w:val="0"/>
          <w:numId w:val="1"/>
        </w:numPr>
      </w:pPr>
      <w:r>
        <w:t>SQL</w:t>
      </w:r>
    </w:p>
    <w:p w14:paraId="6C7784C9" w14:textId="77777777" w:rsidR="00A04030" w:rsidRDefault="00A04030" w:rsidP="00A04030">
      <w:r>
        <w:t xml:space="preserve">CREATE TABLE IF NOT EXISTS </w:t>
      </w:r>
      <w:proofErr w:type="gramStart"/>
      <w:r>
        <w:t>faculty(</w:t>
      </w:r>
      <w:proofErr w:type="gramEnd"/>
    </w:p>
    <w:p w14:paraId="402DFAB8" w14:textId="77777777" w:rsidR="00A04030" w:rsidRDefault="00A04030" w:rsidP="00A04030">
      <w:r>
        <w:tab/>
        <w:t>FID int,</w:t>
      </w:r>
    </w:p>
    <w:p w14:paraId="3EF84DAB" w14:textId="77777777" w:rsidR="00A04030" w:rsidRDefault="00A04030" w:rsidP="00A04030">
      <w:r>
        <w:t xml:space="preserve">    address </w:t>
      </w:r>
      <w:proofErr w:type="gramStart"/>
      <w:r>
        <w:t>varchar(</w:t>
      </w:r>
      <w:proofErr w:type="gramEnd"/>
      <w:r>
        <w:t>80),</w:t>
      </w:r>
    </w:p>
    <w:p w14:paraId="56C87761" w14:textId="77777777" w:rsidR="00A04030" w:rsidRDefault="00A04030" w:rsidP="00A04030">
      <w:r>
        <w:t xml:space="preserve">    phone int,</w:t>
      </w:r>
    </w:p>
    <w:p w14:paraId="6398B168" w14:textId="77777777" w:rsidR="00A04030" w:rsidRDefault="00A04030" w:rsidP="00A04030">
      <w:r>
        <w:t xml:space="preserve">    name </w:t>
      </w:r>
      <w:proofErr w:type="gramStart"/>
      <w:r>
        <w:t>varchar(</w:t>
      </w:r>
      <w:proofErr w:type="gramEnd"/>
      <w:r>
        <w:t>42),</w:t>
      </w:r>
    </w:p>
    <w:p w14:paraId="73DAD592" w14:textId="77777777" w:rsidR="00A04030" w:rsidRDefault="00A04030" w:rsidP="00A04030">
      <w:r>
        <w:t xml:space="preserve">    PRIMARY KEY(FID)</w:t>
      </w:r>
    </w:p>
    <w:p w14:paraId="110CC662" w14:textId="38AC7CF0" w:rsidR="00A04030" w:rsidRDefault="00A04030" w:rsidP="00A04030">
      <w:r>
        <w:t>);</w:t>
      </w:r>
    </w:p>
    <w:p w14:paraId="4C41D5AF" w14:textId="77777777" w:rsidR="00A04030" w:rsidRDefault="00A04030" w:rsidP="00A04030"/>
    <w:p w14:paraId="32235619" w14:textId="77777777" w:rsidR="00A04030" w:rsidRDefault="00A04030" w:rsidP="00A04030">
      <w:r>
        <w:lastRenderedPageBreak/>
        <w:t xml:space="preserve">CREATE TABLE IF NOT EXISTS </w:t>
      </w:r>
      <w:proofErr w:type="gramStart"/>
      <w:r>
        <w:t>students(</w:t>
      </w:r>
      <w:proofErr w:type="gramEnd"/>
    </w:p>
    <w:p w14:paraId="10AAD547" w14:textId="77777777" w:rsidR="00A04030" w:rsidRDefault="00A04030" w:rsidP="00A04030">
      <w:r>
        <w:tab/>
        <w:t>SID int,</w:t>
      </w:r>
    </w:p>
    <w:p w14:paraId="04C4B041" w14:textId="77777777" w:rsidR="00A04030" w:rsidRDefault="00A04030" w:rsidP="00A04030">
      <w:r>
        <w:t xml:space="preserve">    name </w:t>
      </w:r>
      <w:proofErr w:type="gramStart"/>
      <w:r>
        <w:t>varchar(</w:t>
      </w:r>
      <w:proofErr w:type="gramEnd"/>
      <w:r>
        <w:t>42),</w:t>
      </w:r>
    </w:p>
    <w:p w14:paraId="08AA6E94" w14:textId="77777777" w:rsidR="00A04030" w:rsidRDefault="00A04030" w:rsidP="00A04030">
      <w:r>
        <w:t xml:space="preserve">    degree </w:t>
      </w:r>
      <w:proofErr w:type="gramStart"/>
      <w:r>
        <w:t>varchar(</w:t>
      </w:r>
      <w:proofErr w:type="gramEnd"/>
      <w:r>
        <w:t>20),</w:t>
      </w:r>
    </w:p>
    <w:p w14:paraId="0D60E9C1" w14:textId="77777777" w:rsidR="00A04030" w:rsidRDefault="00A04030" w:rsidP="00A04030">
      <w:r>
        <w:t xml:space="preserve">    </w:t>
      </w:r>
      <w:proofErr w:type="spellStart"/>
      <w:r>
        <w:t>advisor_ID</w:t>
      </w:r>
      <w:proofErr w:type="spellEnd"/>
      <w:r>
        <w:t xml:space="preserve"> int NOT NULL, # total-</w:t>
      </w:r>
      <w:proofErr w:type="spellStart"/>
      <w:r>
        <w:t>uni</w:t>
      </w:r>
      <w:proofErr w:type="spellEnd"/>
      <w:r>
        <w:t xml:space="preserve"> </w:t>
      </w:r>
      <w:proofErr w:type="spellStart"/>
      <w:r>
        <w:t>particpation</w:t>
      </w:r>
      <w:proofErr w:type="spellEnd"/>
      <w:r>
        <w:t xml:space="preserve"> "workaround"</w:t>
      </w:r>
    </w:p>
    <w:p w14:paraId="59F43740" w14:textId="77777777" w:rsidR="00A04030" w:rsidRDefault="00A04030" w:rsidP="00A04030">
      <w:r>
        <w:t xml:space="preserve">    FOREIGN </w:t>
      </w:r>
      <w:proofErr w:type="gramStart"/>
      <w:r>
        <w:t>KEY(</w:t>
      </w:r>
      <w:proofErr w:type="spellStart"/>
      <w:proofErr w:type="gramEnd"/>
      <w:r>
        <w:t>advisor_ID</w:t>
      </w:r>
      <w:proofErr w:type="spellEnd"/>
      <w:r>
        <w:t>) REFERENCES faculty(FID),</w:t>
      </w:r>
    </w:p>
    <w:p w14:paraId="08F87D8D" w14:textId="77777777" w:rsidR="00A04030" w:rsidRDefault="00A04030" w:rsidP="00A04030">
      <w:r>
        <w:tab/>
        <w:t>PRIMARY KEY(SID)</w:t>
      </w:r>
    </w:p>
    <w:p w14:paraId="3EEDC675" w14:textId="0929B6E4" w:rsidR="00A04030" w:rsidRDefault="00A04030" w:rsidP="00A04030">
      <w:r>
        <w:t>);</w:t>
      </w:r>
    </w:p>
    <w:p w14:paraId="42E34F4B" w14:textId="77777777" w:rsidR="00A04030" w:rsidRDefault="00A04030" w:rsidP="00A04030">
      <w:r>
        <w:t xml:space="preserve">CREATE TABLE IF NOT EXISTS </w:t>
      </w:r>
      <w:proofErr w:type="spellStart"/>
      <w:proofErr w:type="gramStart"/>
      <w:r>
        <w:t>labOffice</w:t>
      </w:r>
      <w:proofErr w:type="spellEnd"/>
      <w:r>
        <w:t>(</w:t>
      </w:r>
      <w:proofErr w:type="gramEnd"/>
    </w:p>
    <w:p w14:paraId="2565D374" w14:textId="77777777" w:rsidR="00A04030" w:rsidRDefault="00A04030" w:rsidP="00A04030">
      <w:r>
        <w:tab/>
        <w:t>ID int,</w:t>
      </w:r>
    </w:p>
    <w:p w14:paraId="4E6DCF7F" w14:textId="77777777" w:rsidR="00A04030" w:rsidRDefault="00A04030" w:rsidP="00A04030">
      <w:r>
        <w:t xml:space="preserve">    seats int,</w:t>
      </w:r>
    </w:p>
    <w:p w14:paraId="65BE2A7A" w14:textId="77777777" w:rsidR="00A04030" w:rsidRDefault="00A04030" w:rsidP="00A04030">
      <w:r>
        <w:t xml:space="preserve">    address </w:t>
      </w:r>
      <w:proofErr w:type="gramStart"/>
      <w:r>
        <w:t>varchar(</w:t>
      </w:r>
      <w:proofErr w:type="gramEnd"/>
      <w:r>
        <w:t>50),</w:t>
      </w:r>
    </w:p>
    <w:p w14:paraId="4B708760" w14:textId="77777777" w:rsidR="00A04030" w:rsidRDefault="00A04030" w:rsidP="00A04030">
      <w:r>
        <w:t xml:space="preserve">    PRIMARY KEY(ID)</w:t>
      </w:r>
    </w:p>
    <w:p w14:paraId="07E2DEAE" w14:textId="127AB977" w:rsidR="00A04030" w:rsidRDefault="00A04030" w:rsidP="00A04030">
      <w:r>
        <w:t>);</w:t>
      </w:r>
    </w:p>
    <w:p w14:paraId="258577B4" w14:textId="77777777" w:rsidR="00A04030" w:rsidRDefault="00A04030" w:rsidP="00A04030">
      <w:r>
        <w:t xml:space="preserve">CREATE TABLE IF NOT EXISTS </w:t>
      </w:r>
      <w:proofErr w:type="gramStart"/>
      <w:r>
        <w:t>advises(</w:t>
      </w:r>
      <w:proofErr w:type="gramEnd"/>
    </w:p>
    <w:p w14:paraId="0C4DFA9A" w14:textId="77777777" w:rsidR="00A04030" w:rsidRDefault="00A04030" w:rsidP="00A04030">
      <w:r>
        <w:tab/>
        <w:t>FID int,</w:t>
      </w:r>
    </w:p>
    <w:p w14:paraId="2693A0FE" w14:textId="77777777" w:rsidR="00A04030" w:rsidRDefault="00A04030" w:rsidP="00A04030">
      <w:r>
        <w:t xml:space="preserve">    SID int UNIQUE, # </w:t>
      </w:r>
      <w:proofErr w:type="spellStart"/>
      <w:r>
        <w:t>gurantees</w:t>
      </w:r>
      <w:proofErr w:type="spellEnd"/>
      <w:r>
        <w:t xml:space="preserve"> only one advisor relationship per student</w:t>
      </w:r>
    </w:p>
    <w:p w14:paraId="0893E8D9" w14:textId="77777777" w:rsidR="00A04030" w:rsidRDefault="00A04030" w:rsidP="00A04030">
      <w:r>
        <w:t xml:space="preserve">    PRIMARY KEY(SID),</w:t>
      </w:r>
    </w:p>
    <w:p w14:paraId="2D5885A1" w14:textId="77777777" w:rsidR="00A04030" w:rsidRDefault="00A04030" w:rsidP="00A04030">
      <w:r>
        <w:t xml:space="preserve">    FOREIGN KEY(FID) REFERENCES </w:t>
      </w:r>
      <w:proofErr w:type="gramStart"/>
      <w:r>
        <w:t>faculty(</w:t>
      </w:r>
      <w:proofErr w:type="gramEnd"/>
      <w:r>
        <w:t>FID),</w:t>
      </w:r>
    </w:p>
    <w:p w14:paraId="380B3F31" w14:textId="77777777" w:rsidR="00A04030" w:rsidRDefault="00A04030" w:rsidP="00A04030">
      <w:r>
        <w:t xml:space="preserve">    FOREIGN KEY(SID) REFERENCES </w:t>
      </w:r>
      <w:proofErr w:type="gramStart"/>
      <w:r>
        <w:t>students(</w:t>
      </w:r>
      <w:proofErr w:type="gramEnd"/>
      <w:r>
        <w:t>SID)</w:t>
      </w:r>
    </w:p>
    <w:p w14:paraId="3C6CB38A" w14:textId="36E536F9" w:rsidR="00A04030" w:rsidRDefault="00A04030" w:rsidP="00A04030">
      <w:r>
        <w:t>);</w:t>
      </w:r>
    </w:p>
    <w:p w14:paraId="31309365" w14:textId="77777777" w:rsidR="00A04030" w:rsidRDefault="00A04030" w:rsidP="00A04030">
      <w:r>
        <w:t xml:space="preserve">CREATE TABLE IF NOT EXISTS </w:t>
      </w:r>
      <w:proofErr w:type="gramStart"/>
      <w:r>
        <w:t>works(</w:t>
      </w:r>
      <w:proofErr w:type="gramEnd"/>
    </w:p>
    <w:p w14:paraId="2F935080" w14:textId="77777777" w:rsidR="00A04030" w:rsidRDefault="00A04030" w:rsidP="00A04030">
      <w:r>
        <w:tab/>
      </w:r>
      <w:proofErr w:type="spellStart"/>
      <w:r>
        <w:t>office_id</w:t>
      </w:r>
      <w:proofErr w:type="spellEnd"/>
      <w:r>
        <w:t xml:space="preserve"> int,</w:t>
      </w:r>
    </w:p>
    <w:p w14:paraId="41840AED" w14:textId="77777777" w:rsidR="00A04030" w:rsidRDefault="00A04030" w:rsidP="00A04030">
      <w:r>
        <w:t xml:space="preserve">    </w:t>
      </w:r>
      <w:proofErr w:type="spellStart"/>
      <w:r>
        <w:t>sid</w:t>
      </w:r>
      <w:proofErr w:type="spellEnd"/>
      <w:r>
        <w:t xml:space="preserve"> int,</w:t>
      </w:r>
    </w:p>
    <w:p w14:paraId="01A40A6E" w14:textId="77777777" w:rsidR="00A04030" w:rsidRDefault="00A04030" w:rsidP="00A04030">
      <w:r>
        <w:t xml:space="preserve">    since datetime,</w:t>
      </w:r>
    </w:p>
    <w:p w14:paraId="0D30D9C2" w14:textId="77777777" w:rsidR="00A04030" w:rsidRDefault="00A04030" w:rsidP="00A04030">
      <w:r>
        <w:tab/>
        <w:t xml:space="preserve">FOREIGN </w:t>
      </w:r>
      <w:proofErr w:type="gramStart"/>
      <w:r>
        <w:t>KEY(</w:t>
      </w:r>
      <w:proofErr w:type="spellStart"/>
      <w:proofErr w:type="gramEnd"/>
      <w:r>
        <w:t>office_id</w:t>
      </w:r>
      <w:proofErr w:type="spellEnd"/>
      <w:r>
        <w:t xml:space="preserve">) REFERENCES </w:t>
      </w:r>
      <w:proofErr w:type="spellStart"/>
      <w:r>
        <w:t>labOffice</w:t>
      </w:r>
      <w:proofErr w:type="spellEnd"/>
      <w:r>
        <w:t>(ID),</w:t>
      </w:r>
    </w:p>
    <w:p w14:paraId="261E9902" w14:textId="77777777" w:rsidR="00A04030" w:rsidRDefault="00A04030" w:rsidP="00A04030">
      <w:r>
        <w:t xml:space="preserve">    FOREIGN </w:t>
      </w:r>
      <w:proofErr w:type="gramStart"/>
      <w:r>
        <w:t>KEY(</w:t>
      </w:r>
      <w:proofErr w:type="spellStart"/>
      <w:proofErr w:type="gramEnd"/>
      <w:r>
        <w:t>sid</w:t>
      </w:r>
      <w:proofErr w:type="spellEnd"/>
      <w:r>
        <w:t>) REFERENCES students(SID)</w:t>
      </w:r>
    </w:p>
    <w:p w14:paraId="755347A9" w14:textId="29FDB916" w:rsidR="00A04030" w:rsidRDefault="00A04030" w:rsidP="00A04030">
      <w:r>
        <w:t>)</w:t>
      </w:r>
    </w:p>
    <w:p w14:paraId="0E24D53B" w14:textId="70D8F685" w:rsidR="00A46A47" w:rsidRDefault="00A46A47" w:rsidP="00E75CA1">
      <w:pPr>
        <w:pStyle w:val="ListParagraph"/>
        <w:numPr>
          <w:ilvl w:val="0"/>
          <w:numId w:val="1"/>
        </w:numPr>
      </w:pPr>
      <w:r>
        <w:lastRenderedPageBreak/>
        <w:t>Relational Algebra</w:t>
      </w:r>
    </w:p>
    <w:tbl>
      <w:tblPr>
        <w:tblStyle w:val="TableGrid"/>
        <w:tblpPr w:leftFromText="180" w:rightFromText="180" w:vertAnchor="text" w:horzAnchor="page" w:tblpX="3349" w:tblpY="2"/>
        <w:tblW w:w="0" w:type="auto"/>
        <w:tblLook w:val="04A0" w:firstRow="1" w:lastRow="0" w:firstColumn="1" w:lastColumn="0" w:noHBand="0" w:noVBand="1"/>
      </w:tblPr>
      <w:tblGrid>
        <w:gridCol w:w="1918"/>
      </w:tblGrid>
      <w:tr w:rsidR="007D5420" w14:paraId="767DF66D" w14:textId="77777777" w:rsidTr="007D5420">
        <w:trPr>
          <w:trHeight w:val="257"/>
        </w:trPr>
        <w:tc>
          <w:tcPr>
            <w:tcW w:w="1918" w:type="dxa"/>
          </w:tcPr>
          <w:p w14:paraId="339F048A" w14:textId="77777777" w:rsidR="007D5420" w:rsidRPr="00A46A47" w:rsidRDefault="007D5420" w:rsidP="007D5420">
            <w:pPr>
              <w:pStyle w:val="ListParagraph"/>
              <w:ind w:left="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evel</w:t>
            </w:r>
          </w:p>
        </w:tc>
      </w:tr>
      <w:tr w:rsidR="007D5420" w14:paraId="5D329C78" w14:textId="77777777" w:rsidTr="007D5420">
        <w:trPr>
          <w:trHeight w:val="246"/>
        </w:trPr>
        <w:tc>
          <w:tcPr>
            <w:tcW w:w="1918" w:type="dxa"/>
          </w:tcPr>
          <w:p w14:paraId="59639AB3" w14:textId="77777777" w:rsidR="007D5420" w:rsidRPr="00A46A47" w:rsidRDefault="007D5420" w:rsidP="007D5420">
            <w:pPr>
              <w:pStyle w:val="ListParagraph"/>
              <w:ind w:left="0"/>
            </w:pPr>
            <w:r w:rsidRPr="00A46A47">
              <w:t>Undergraduate</w:t>
            </w:r>
          </w:p>
        </w:tc>
      </w:tr>
    </w:tbl>
    <w:p w14:paraId="6BDEF77B" w14:textId="4248D635" w:rsidR="007D5420" w:rsidRDefault="007D5420" w:rsidP="00E75CA1">
      <w:pPr>
        <w:pStyle w:val="ListParagraph"/>
        <w:numPr>
          <w:ilvl w:val="1"/>
          <w:numId w:val="1"/>
        </w:numPr>
      </w:pPr>
      <w:r>
        <w:t xml:space="preserve"> </w:t>
      </w:r>
    </w:p>
    <w:p w14:paraId="7F4E8D6F" w14:textId="77777777" w:rsidR="007D5420" w:rsidRDefault="007D5420" w:rsidP="007D5420"/>
    <w:tbl>
      <w:tblPr>
        <w:tblStyle w:val="TableGrid"/>
        <w:tblpPr w:leftFromText="180" w:rightFromText="180" w:vertAnchor="page" w:horzAnchor="page" w:tblpX="3325" w:tblpY="2617"/>
        <w:tblW w:w="8455" w:type="dxa"/>
        <w:tblLook w:val="04A0" w:firstRow="1" w:lastRow="0" w:firstColumn="1" w:lastColumn="0" w:noHBand="0" w:noVBand="1"/>
      </w:tblPr>
      <w:tblGrid>
        <w:gridCol w:w="1953"/>
        <w:gridCol w:w="1730"/>
        <w:gridCol w:w="923"/>
        <w:gridCol w:w="1583"/>
        <w:gridCol w:w="1583"/>
        <w:gridCol w:w="683"/>
      </w:tblGrid>
      <w:tr w:rsidR="00A04030" w14:paraId="22D4943B" w14:textId="77777777" w:rsidTr="00A04030">
        <w:tc>
          <w:tcPr>
            <w:tcW w:w="1953" w:type="dxa"/>
          </w:tcPr>
          <w:p w14:paraId="3665CD13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Students.snum</w:t>
            </w:r>
            <w:proofErr w:type="spellEnd"/>
          </w:p>
        </w:tc>
        <w:tc>
          <w:tcPr>
            <w:tcW w:w="1730" w:type="dxa"/>
          </w:tcPr>
          <w:p w14:paraId="7A793541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tudents.</w:t>
            </w:r>
            <w:r w:rsidRPr="007D5420">
              <w:rPr>
                <w:b/>
                <w:bCs/>
                <w:u w:val="single"/>
              </w:rPr>
              <w:t>name</w:t>
            </w:r>
          </w:p>
        </w:tc>
        <w:tc>
          <w:tcPr>
            <w:tcW w:w="923" w:type="dxa"/>
          </w:tcPr>
          <w:p w14:paraId="16FCF946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 w:rsidRPr="007D5420">
              <w:rPr>
                <w:b/>
                <w:bCs/>
                <w:u w:val="single"/>
              </w:rPr>
              <w:t>gender</w:t>
            </w:r>
          </w:p>
        </w:tc>
        <w:tc>
          <w:tcPr>
            <w:tcW w:w="1583" w:type="dxa"/>
          </w:tcPr>
          <w:p w14:paraId="01F3B33F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 w:rsidRPr="007D5420">
              <w:rPr>
                <w:b/>
                <w:bCs/>
                <w:u w:val="single"/>
              </w:rPr>
              <w:t>Majors.snum</w:t>
            </w:r>
            <w:proofErr w:type="spellEnd"/>
          </w:p>
        </w:tc>
        <w:tc>
          <w:tcPr>
            <w:tcW w:w="1583" w:type="dxa"/>
          </w:tcPr>
          <w:p w14:paraId="7D302FEE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Majors.</w:t>
            </w:r>
            <w:r w:rsidRPr="007D5420">
              <w:rPr>
                <w:b/>
                <w:bCs/>
                <w:u w:val="single"/>
              </w:rPr>
              <w:t>name</w:t>
            </w:r>
          </w:p>
        </w:tc>
        <w:tc>
          <w:tcPr>
            <w:tcW w:w="683" w:type="dxa"/>
          </w:tcPr>
          <w:p w14:paraId="3CABB892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 w:rsidRPr="007D5420">
              <w:rPr>
                <w:b/>
                <w:bCs/>
                <w:u w:val="single"/>
              </w:rPr>
              <w:t>level</w:t>
            </w:r>
          </w:p>
        </w:tc>
      </w:tr>
      <w:tr w:rsidR="00A04030" w14:paraId="7D971B3D" w14:textId="77777777" w:rsidTr="00A04030">
        <w:tc>
          <w:tcPr>
            <w:tcW w:w="1953" w:type="dxa"/>
          </w:tcPr>
          <w:p w14:paraId="50475115" w14:textId="77777777" w:rsidR="00A04030" w:rsidRDefault="00A04030" w:rsidP="00A04030">
            <w:pPr>
              <w:pStyle w:val="ListParagraph"/>
              <w:ind w:left="0"/>
            </w:pPr>
            <w:r>
              <w:t>1001</w:t>
            </w:r>
          </w:p>
        </w:tc>
        <w:tc>
          <w:tcPr>
            <w:tcW w:w="1730" w:type="dxa"/>
          </w:tcPr>
          <w:p w14:paraId="5AFE6E91" w14:textId="77777777" w:rsidR="00A04030" w:rsidRDefault="00A04030" w:rsidP="00A04030">
            <w:pPr>
              <w:pStyle w:val="ListParagraph"/>
              <w:ind w:left="0"/>
            </w:pPr>
            <w:r>
              <w:t>Randy</w:t>
            </w:r>
          </w:p>
        </w:tc>
        <w:tc>
          <w:tcPr>
            <w:tcW w:w="923" w:type="dxa"/>
          </w:tcPr>
          <w:p w14:paraId="6DE485A4" w14:textId="77777777" w:rsidR="00A04030" w:rsidRDefault="00A04030" w:rsidP="00A04030">
            <w:pPr>
              <w:pStyle w:val="ListParagraph"/>
              <w:ind w:left="0"/>
            </w:pPr>
            <w:r>
              <w:t>M</w:t>
            </w:r>
          </w:p>
        </w:tc>
        <w:tc>
          <w:tcPr>
            <w:tcW w:w="1583" w:type="dxa"/>
          </w:tcPr>
          <w:p w14:paraId="72E7E407" w14:textId="77777777" w:rsidR="00A04030" w:rsidRDefault="00A04030" w:rsidP="00A04030">
            <w:pPr>
              <w:pStyle w:val="ListParagraph"/>
              <w:ind w:left="0"/>
            </w:pPr>
            <w:r>
              <w:t>1001</w:t>
            </w:r>
          </w:p>
        </w:tc>
        <w:tc>
          <w:tcPr>
            <w:tcW w:w="1583" w:type="dxa"/>
          </w:tcPr>
          <w:p w14:paraId="4523DFB2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683" w:type="dxa"/>
          </w:tcPr>
          <w:p w14:paraId="0C4992F3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</w:tr>
      <w:tr w:rsidR="00A04030" w14:paraId="6747740F" w14:textId="77777777" w:rsidTr="00A04030">
        <w:tc>
          <w:tcPr>
            <w:tcW w:w="1953" w:type="dxa"/>
          </w:tcPr>
          <w:p w14:paraId="28FCDE62" w14:textId="77777777" w:rsidR="00A04030" w:rsidRDefault="00A04030" w:rsidP="00A04030">
            <w:pPr>
              <w:pStyle w:val="ListParagraph"/>
              <w:ind w:left="0"/>
            </w:pPr>
            <w:r>
              <w:t>1001</w:t>
            </w:r>
          </w:p>
        </w:tc>
        <w:tc>
          <w:tcPr>
            <w:tcW w:w="1730" w:type="dxa"/>
          </w:tcPr>
          <w:p w14:paraId="07EC2CBF" w14:textId="77777777" w:rsidR="00A04030" w:rsidRDefault="00A04030" w:rsidP="00A04030">
            <w:pPr>
              <w:pStyle w:val="ListParagraph"/>
              <w:ind w:left="0"/>
            </w:pPr>
            <w:r>
              <w:t>Randy</w:t>
            </w:r>
          </w:p>
        </w:tc>
        <w:tc>
          <w:tcPr>
            <w:tcW w:w="923" w:type="dxa"/>
          </w:tcPr>
          <w:p w14:paraId="0A7D5862" w14:textId="77777777" w:rsidR="00A04030" w:rsidRDefault="00A04030" w:rsidP="00A04030">
            <w:pPr>
              <w:pStyle w:val="ListParagraph"/>
              <w:ind w:left="0"/>
            </w:pPr>
            <w:r>
              <w:t>M</w:t>
            </w:r>
          </w:p>
        </w:tc>
        <w:tc>
          <w:tcPr>
            <w:tcW w:w="1583" w:type="dxa"/>
          </w:tcPr>
          <w:p w14:paraId="05B45589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583" w:type="dxa"/>
          </w:tcPr>
          <w:p w14:paraId="72422981" w14:textId="77777777" w:rsidR="00A04030" w:rsidRDefault="00A04030" w:rsidP="00A04030">
            <w:pPr>
              <w:pStyle w:val="ListParagraph"/>
              <w:ind w:left="0"/>
            </w:pPr>
            <w:r>
              <w:t>Applied Mathematics</w:t>
            </w:r>
          </w:p>
        </w:tc>
        <w:tc>
          <w:tcPr>
            <w:tcW w:w="683" w:type="dxa"/>
          </w:tcPr>
          <w:p w14:paraId="6F3F37AA" w14:textId="77777777" w:rsidR="00A04030" w:rsidRDefault="00A04030" w:rsidP="00A04030">
            <w:pPr>
              <w:pStyle w:val="ListParagraph"/>
              <w:ind w:left="0"/>
            </w:pPr>
            <w:r>
              <w:t>MS</w:t>
            </w:r>
          </w:p>
        </w:tc>
      </w:tr>
      <w:tr w:rsidR="00A04030" w14:paraId="373D54AA" w14:textId="77777777" w:rsidTr="00A04030">
        <w:tc>
          <w:tcPr>
            <w:tcW w:w="1953" w:type="dxa"/>
          </w:tcPr>
          <w:p w14:paraId="3B3C54AB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730" w:type="dxa"/>
          </w:tcPr>
          <w:p w14:paraId="1488E935" w14:textId="77777777" w:rsidR="00A04030" w:rsidRDefault="00A04030" w:rsidP="00A04030">
            <w:pPr>
              <w:pStyle w:val="ListParagraph"/>
              <w:ind w:left="0"/>
            </w:pPr>
            <w:r>
              <w:t>Nicole</w:t>
            </w:r>
          </w:p>
        </w:tc>
        <w:tc>
          <w:tcPr>
            <w:tcW w:w="923" w:type="dxa"/>
          </w:tcPr>
          <w:p w14:paraId="63675BDC" w14:textId="77777777" w:rsidR="00A04030" w:rsidRDefault="00A04030" w:rsidP="00A04030">
            <w:pPr>
              <w:pStyle w:val="ListParagraph"/>
              <w:ind w:left="0"/>
            </w:pPr>
            <w:r>
              <w:t>F</w:t>
            </w:r>
          </w:p>
        </w:tc>
        <w:tc>
          <w:tcPr>
            <w:tcW w:w="1583" w:type="dxa"/>
          </w:tcPr>
          <w:p w14:paraId="0F3BFD50" w14:textId="77777777" w:rsidR="00A04030" w:rsidRDefault="00A04030" w:rsidP="00A04030">
            <w:pPr>
              <w:pStyle w:val="ListParagraph"/>
              <w:ind w:left="0"/>
            </w:pPr>
            <w:r>
              <w:t>1001</w:t>
            </w:r>
          </w:p>
        </w:tc>
        <w:tc>
          <w:tcPr>
            <w:tcW w:w="1583" w:type="dxa"/>
          </w:tcPr>
          <w:p w14:paraId="0B71993E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683" w:type="dxa"/>
          </w:tcPr>
          <w:p w14:paraId="20109553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</w:tr>
      <w:tr w:rsidR="00A04030" w14:paraId="2957AB90" w14:textId="77777777" w:rsidTr="00A04030">
        <w:tc>
          <w:tcPr>
            <w:tcW w:w="1953" w:type="dxa"/>
          </w:tcPr>
          <w:p w14:paraId="46E5CA7C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730" w:type="dxa"/>
          </w:tcPr>
          <w:p w14:paraId="7895D0E2" w14:textId="77777777" w:rsidR="00A04030" w:rsidRDefault="00A04030" w:rsidP="00A04030">
            <w:pPr>
              <w:pStyle w:val="ListParagraph"/>
              <w:ind w:left="0"/>
            </w:pPr>
            <w:r>
              <w:t>Nicole</w:t>
            </w:r>
          </w:p>
        </w:tc>
        <w:tc>
          <w:tcPr>
            <w:tcW w:w="923" w:type="dxa"/>
          </w:tcPr>
          <w:p w14:paraId="267B6623" w14:textId="77777777" w:rsidR="00A04030" w:rsidRDefault="00A04030" w:rsidP="00A04030">
            <w:pPr>
              <w:pStyle w:val="ListParagraph"/>
              <w:ind w:left="0"/>
            </w:pPr>
            <w:r>
              <w:t>F</w:t>
            </w:r>
          </w:p>
        </w:tc>
        <w:tc>
          <w:tcPr>
            <w:tcW w:w="1583" w:type="dxa"/>
          </w:tcPr>
          <w:p w14:paraId="670A2641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583" w:type="dxa"/>
          </w:tcPr>
          <w:p w14:paraId="0B6A67C7" w14:textId="77777777" w:rsidR="00A04030" w:rsidRDefault="00A04030" w:rsidP="00A04030">
            <w:pPr>
              <w:pStyle w:val="ListParagraph"/>
              <w:ind w:left="0"/>
            </w:pPr>
            <w:r>
              <w:t>Applied Mathematics</w:t>
            </w:r>
          </w:p>
        </w:tc>
        <w:tc>
          <w:tcPr>
            <w:tcW w:w="683" w:type="dxa"/>
          </w:tcPr>
          <w:p w14:paraId="0C1C00CF" w14:textId="77777777" w:rsidR="00A04030" w:rsidRDefault="00A04030" w:rsidP="00A04030">
            <w:pPr>
              <w:pStyle w:val="ListParagraph"/>
              <w:ind w:left="0"/>
            </w:pPr>
            <w:r>
              <w:t>MS</w:t>
            </w:r>
          </w:p>
        </w:tc>
      </w:tr>
    </w:tbl>
    <w:p w14:paraId="08BC7AC7" w14:textId="48577AD1" w:rsidR="007D5420" w:rsidRDefault="007D5420" w:rsidP="00E75CA1">
      <w:pPr>
        <w:pStyle w:val="ListParagraph"/>
        <w:numPr>
          <w:ilvl w:val="1"/>
          <w:numId w:val="1"/>
        </w:numPr>
      </w:pPr>
    </w:p>
    <w:p w14:paraId="37154DBC" w14:textId="18787EF3" w:rsidR="00A46A47" w:rsidRDefault="00A46A47" w:rsidP="007D5420"/>
    <w:p w14:paraId="64B17094" w14:textId="763FDF9A" w:rsidR="007D5420" w:rsidRDefault="007D5420" w:rsidP="007D5420"/>
    <w:p w14:paraId="0B721EA5" w14:textId="340E519F" w:rsidR="00A04030" w:rsidRDefault="00A04030" w:rsidP="007D5420"/>
    <w:p w14:paraId="245E04A6" w14:textId="45E51D82" w:rsidR="00A04030" w:rsidRDefault="00A04030" w:rsidP="007D5420"/>
    <w:p w14:paraId="01A9EFD4" w14:textId="77777777" w:rsidR="00A04030" w:rsidRDefault="00A04030" w:rsidP="007D5420"/>
    <w:tbl>
      <w:tblPr>
        <w:tblStyle w:val="TableGrid"/>
        <w:tblpPr w:leftFromText="180" w:rightFromText="180" w:vertAnchor="page" w:horzAnchor="page" w:tblpX="3179" w:tblpY="5485"/>
        <w:tblW w:w="9058" w:type="dxa"/>
        <w:tblLook w:val="04A0" w:firstRow="1" w:lastRow="0" w:firstColumn="1" w:lastColumn="0" w:noHBand="0" w:noVBand="1"/>
      </w:tblPr>
      <w:tblGrid>
        <w:gridCol w:w="777"/>
        <w:gridCol w:w="1583"/>
        <w:gridCol w:w="1490"/>
        <w:gridCol w:w="1649"/>
        <w:gridCol w:w="1556"/>
        <w:gridCol w:w="2003"/>
      </w:tblGrid>
      <w:tr w:rsidR="00A04030" w:rsidRPr="007D5420" w14:paraId="71940429" w14:textId="77777777" w:rsidTr="00A04030">
        <w:tc>
          <w:tcPr>
            <w:tcW w:w="777" w:type="dxa"/>
          </w:tcPr>
          <w:p w14:paraId="67CE9274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snum</w:t>
            </w:r>
            <w:proofErr w:type="spellEnd"/>
          </w:p>
        </w:tc>
        <w:tc>
          <w:tcPr>
            <w:tcW w:w="1583" w:type="dxa"/>
          </w:tcPr>
          <w:p w14:paraId="7AD54813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Minors.name</w:t>
            </w:r>
          </w:p>
        </w:tc>
        <w:tc>
          <w:tcPr>
            <w:tcW w:w="1490" w:type="dxa"/>
          </w:tcPr>
          <w:p w14:paraId="633AFC3C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Minors.level</w:t>
            </w:r>
            <w:proofErr w:type="spellEnd"/>
          </w:p>
        </w:tc>
        <w:tc>
          <w:tcPr>
            <w:tcW w:w="1649" w:type="dxa"/>
          </w:tcPr>
          <w:p w14:paraId="68EB6309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egrees.name</w:t>
            </w:r>
          </w:p>
        </w:tc>
        <w:tc>
          <w:tcPr>
            <w:tcW w:w="1556" w:type="dxa"/>
          </w:tcPr>
          <w:p w14:paraId="294336EC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Degrees.level</w:t>
            </w:r>
            <w:proofErr w:type="spellEnd"/>
          </w:p>
        </w:tc>
        <w:tc>
          <w:tcPr>
            <w:tcW w:w="2003" w:type="dxa"/>
          </w:tcPr>
          <w:p w14:paraId="129ECFBB" w14:textId="77777777" w:rsidR="00A04030" w:rsidRPr="007D5420" w:rsidRDefault="00A04030" w:rsidP="00A04030">
            <w:pPr>
              <w:pStyle w:val="ListParagraph"/>
              <w:ind w:left="0"/>
              <w:rPr>
                <w:b/>
                <w:bCs/>
                <w:u w:val="single"/>
              </w:rPr>
            </w:pPr>
            <w:proofErr w:type="spellStart"/>
            <w:r>
              <w:rPr>
                <w:b/>
                <w:bCs/>
                <w:u w:val="single"/>
              </w:rPr>
              <w:t>department_code</w:t>
            </w:r>
            <w:proofErr w:type="spellEnd"/>
          </w:p>
        </w:tc>
      </w:tr>
      <w:tr w:rsidR="00A04030" w14:paraId="7F9CC670" w14:textId="77777777" w:rsidTr="00A04030">
        <w:tc>
          <w:tcPr>
            <w:tcW w:w="777" w:type="dxa"/>
          </w:tcPr>
          <w:p w14:paraId="567080D2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583" w:type="dxa"/>
          </w:tcPr>
          <w:p w14:paraId="350ACFBB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490" w:type="dxa"/>
          </w:tcPr>
          <w:p w14:paraId="7AD011CC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1649" w:type="dxa"/>
          </w:tcPr>
          <w:p w14:paraId="1B47A949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556" w:type="dxa"/>
          </w:tcPr>
          <w:p w14:paraId="273617D5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2003" w:type="dxa"/>
          </w:tcPr>
          <w:p w14:paraId="613D16B3" w14:textId="77777777" w:rsidR="00A04030" w:rsidRDefault="00A04030" w:rsidP="00A04030">
            <w:pPr>
              <w:pStyle w:val="ListParagraph"/>
              <w:ind w:left="0"/>
            </w:pPr>
            <w:r>
              <w:t>401</w:t>
            </w:r>
          </w:p>
        </w:tc>
      </w:tr>
      <w:tr w:rsidR="00A04030" w14:paraId="1ED9CD22" w14:textId="77777777" w:rsidTr="00A04030">
        <w:tc>
          <w:tcPr>
            <w:tcW w:w="777" w:type="dxa"/>
          </w:tcPr>
          <w:p w14:paraId="3C75A8BB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583" w:type="dxa"/>
          </w:tcPr>
          <w:p w14:paraId="08D6D319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490" w:type="dxa"/>
          </w:tcPr>
          <w:p w14:paraId="346D0C4C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1649" w:type="dxa"/>
          </w:tcPr>
          <w:p w14:paraId="567D8B83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556" w:type="dxa"/>
          </w:tcPr>
          <w:p w14:paraId="295DFA81" w14:textId="77777777" w:rsidR="00A04030" w:rsidRDefault="00A04030" w:rsidP="00A04030">
            <w:pPr>
              <w:pStyle w:val="ListParagraph"/>
              <w:ind w:left="0"/>
            </w:pPr>
            <w:r>
              <w:t>MS</w:t>
            </w:r>
          </w:p>
        </w:tc>
        <w:tc>
          <w:tcPr>
            <w:tcW w:w="2003" w:type="dxa"/>
          </w:tcPr>
          <w:p w14:paraId="155FFF82" w14:textId="77777777" w:rsidR="00A04030" w:rsidRDefault="00A04030" w:rsidP="00A04030">
            <w:pPr>
              <w:pStyle w:val="ListParagraph"/>
              <w:ind w:left="0"/>
            </w:pPr>
            <w:r>
              <w:t>401</w:t>
            </w:r>
          </w:p>
        </w:tc>
      </w:tr>
      <w:tr w:rsidR="00A04030" w14:paraId="64C8B8DC" w14:textId="77777777" w:rsidTr="00A04030">
        <w:tc>
          <w:tcPr>
            <w:tcW w:w="777" w:type="dxa"/>
          </w:tcPr>
          <w:p w14:paraId="249F5FF4" w14:textId="77777777" w:rsidR="00A04030" w:rsidRDefault="00A04030" w:rsidP="00A04030">
            <w:pPr>
              <w:pStyle w:val="ListParagraph"/>
              <w:ind w:left="0"/>
            </w:pPr>
            <w:r>
              <w:t>1005</w:t>
            </w:r>
          </w:p>
        </w:tc>
        <w:tc>
          <w:tcPr>
            <w:tcW w:w="1583" w:type="dxa"/>
          </w:tcPr>
          <w:p w14:paraId="1130DBE0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490" w:type="dxa"/>
          </w:tcPr>
          <w:p w14:paraId="1A6FD7C0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1649" w:type="dxa"/>
          </w:tcPr>
          <w:p w14:paraId="4FB49D24" w14:textId="77777777" w:rsidR="00A04030" w:rsidRDefault="00A04030" w:rsidP="00A04030">
            <w:pPr>
              <w:pStyle w:val="ListParagraph"/>
              <w:ind w:left="0"/>
            </w:pPr>
            <w:r>
              <w:t>Computer Science</w:t>
            </w:r>
          </w:p>
        </w:tc>
        <w:tc>
          <w:tcPr>
            <w:tcW w:w="1556" w:type="dxa"/>
          </w:tcPr>
          <w:p w14:paraId="5EFD575A" w14:textId="77777777" w:rsidR="00A04030" w:rsidRDefault="00A04030" w:rsidP="00A04030">
            <w:pPr>
              <w:pStyle w:val="ListParagraph"/>
              <w:ind w:left="0"/>
            </w:pPr>
            <w:r>
              <w:t>PHD</w:t>
            </w:r>
          </w:p>
        </w:tc>
        <w:tc>
          <w:tcPr>
            <w:tcW w:w="2003" w:type="dxa"/>
          </w:tcPr>
          <w:p w14:paraId="380CF967" w14:textId="77777777" w:rsidR="00A04030" w:rsidRDefault="00A04030" w:rsidP="00A04030">
            <w:pPr>
              <w:pStyle w:val="ListParagraph"/>
              <w:ind w:left="0"/>
            </w:pPr>
            <w:r>
              <w:t>401</w:t>
            </w:r>
          </w:p>
        </w:tc>
      </w:tr>
      <w:tr w:rsidR="00A04030" w14:paraId="27B5845C" w14:textId="77777777" w:rsidTr="00A04030">
        <w:tc>
          <w:tcPr>
            <w:tcW w:w="777" w:type="dxa"/>
          </w:tcPr>
          <w:p w14:paraId="0368C4F7" w14:textId="77777777" w:rsidR="00A04030" w:rsidRDefault="00A04030" w:rsidP="00A04030">
            <w:pPr>
              <w:pStyle w:val="ListParagraph"/>
              <w:ind w:left="0"/>
            </w:pPr>
            <w:r>
              <w:t>1001</w:t>
            </w:r>
          </w:p>
        </w:tc>
        <w:tc>
          <w:tcPr>
            <w:tcW w:w="1583" w:type="dxa"/>
          </w:tcPr>
          <w:p w14:paraId="6558E090" w14:textId="77777777" w:rsidR="00A04030" w:rsidRDefault="00A04030" w:rsidP="00A04030">
            <w:pPr>
              <w:pStyle w:val="ListParagraph"/>
              <w:ind w:left="0"/>
            </w:pPr>
            <w:r>
              <w:t>Software Engineering</w:t>
            </w:r>
          </w:p>
        </w:tc>
        <w:tc>
          <w:tcPr>
            <w:tcW w:w="1490" w:type="dxa"/>
          </w:tcPr>
          <w:p w14:paraId="1DABF44B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1649" w:type="dxa"/>
          </w:tcPr>
          <w:p w14:paraId="68C79E03" w14:textId="77777777" w:rsidR="00A04030" w:rsidRDefault="00A04030" w:rsidP="00A04030">
            <w:pPr>
              <w:pStyle w:val="ListParagraph"/>
              <w:ind w:left="0"/>
            </w:pPr>
            <w:r>
              <w:t>Software Engineering</w:t>
            </w:r>
          </w:p>
        </w:tc>
        <w:tc>
          <w:tcPr>
            <w:tcW w:w="1556" w:type="dxa"/>
          </w:tcPr>
          <w:p w14:paraId="4D05BED8" w14:textId="77777777" w:rsidR="00A04030" w:rsidRDefault="00A04030" w:rsidP="00A04030">
            <w:pPr>
              <w:pStyle w:val="ListParagraph"/>
              <w:ind w:left="0"/>
            </w:pPr>
            <w:r>
              <w:t>BS</w:t>
            </w:r>
          </w:p>
        </w:tc>
        <w:tc>
          <w:tcPr>
            <w:tcW w:w="2003" w:type="dxa"/>
          </w:tcPr>
          <w:p w14:paraId="70773191" w14:textId="77777777" w:rsidR="00A04030" w:rsidRDefault="00A04030" w:rsidP="00A04030">
            <w:pPr>
              <w:pStyle w:val="ListParagraph"/>
              <w:ind w:left="0"/>
            </w:pPr>
            <w:r>
              <w:t>401</w:t>
            </w:r>
          </w:p>
        </w:tc>
      </w:tr>
    </w:tbl>
    <w:p w14:paraId="3CE3CF9D" w14:textId="408D297D" w:rsidR="00E65FC5" w:rsidRDefault="00E65FC5" w:rsidP="00E75CA1">
      <w:pPr>
        <w:pStyle w:val="ListParagraph"/>
        <w:numPr>
          <w:ilvl w:val="1"/>
          <w:numId w:val="1"/>
        </w:numPr>
      </w:pPr>
      <w:r>
        <w:t xml:space="preserve"> </w:t>
      </w:r>
    </w:p>
    <w:p w14:paraId="4D41AAF4" w14:textId="7045F663" w:rsidR="00E65FC5" w:rsidRDefault="00E65FC5" w:rsidP="00E75CA1">
      <w:pPr>
        <w:pStyle w:val="ListParagraph"/>
        <w:numPr>
          <w:ilvl w:val="1"/>
          <w:numId w:val="1"/>
        </w:numPr>
      </w:pPr>
      <w:r>
        <w:t xml:space="preserve">SELECT m.name FROM Students </w:t>
      </w:r>
      <w:r w:rsidR="00A04030">
        <w:t xml:space="preserve">s </w:t>
      </w:r>
      <w:r>
        <w:t xml:space="preserve">JOIN Majors m ON </w:t>
      </w:r>
      <w:proofErr w:type="spellStart"/>
      <w:proofErr w:type="gramStart"/>
      <w:r>
        <w:t>s.snum</w:t>
      </w:r>
      <w:proofErr w:type="spellEnd"/>
      <w:proofErr w:type="gramEnd"/>
      <w:r>
        <w:t>=</w:t>
      </w:r>
      <w:proofErr w:type="spellStart"/>
      <w:r>
        <w:t>m.snum</w:t>
      </w:r>
      <w:proofErr w:type="spellEnd"/>
      <w:r>
        <w:t xml:space="preserve"> AND </w:t>
      </w:r>
      <w:r>
        <w:t>s.name = “Randy”</w:t>
      </w:r>
      <w:r>
        <w:t>;</w:t>
      </w:r>
    </w:p>
    <w:p w14:paraId="4960ED8E" w14:textId="26864511" w:rsidR="00E65FC5" w:rsidRDefault="00E65FC5" w:rsidP="00E65FC5"/>
    <w:p w14:paraId="081466E9" w14:textId="11BCA1EF" w:rsidR="00E65FC5" w:rsidRDefault="00E65FC5" w:rsidP="00E65FC5"/>
    <w:p w14:paraId="0C9D0486" w14:textId="7EC35314" w:rsidR="00E65FC5" w:rsidRDefault="00E65FC5" w:rsidP="00E65FC5"/>
    <w:p w14:paraId="265734A2" w14:textId="7A8AE2D2" w:rsidR="00E65FC5" w:rsidRDefault="00E65FC5" w:rsidP="00E65FC5"/>
    <w:p w14:paraId="3D2C866E" w14:textId="702DF26A" w:rsidR="00E65FC5" w:rsidRDefault="00E65FC5" w:rsidP="00E65FC5"/>
    <w:p w14:paraId="2DB9BF26" w14:textId="79A37A7C" w:rsidR="00E65FC5" w:rsidRDefault="00E65FC5" w:rsidP="00E65FC5"/>
    <w:p w14:paraId="0F9EE8AD" w14:textId="77777777" w:rsidR="00A04030" w:rsidRDefault="00A04030" w:rsidP="00E65FC5"/>
    <w:p w14:paraId="3ADF874E" w14:textId="2C568A3D" w:rsidR="00E65FC5" w:rsidRDefault="00E65FC5" w:rsidP="00E65FC5"/>
    <w:p w14:paraId="0F0203E8" w14:textId="5B5C822B" w:rsidR="00E65FC5" w:rsidRDefault="00E65FC5" w:rsidP="00E65FC5"/>
    <w:p w14:paraId="06FA8FE1" w14:textId="61F8372E" w:rsidR="00E65FC5" w:rsidRDefault="00E65FC5" w:rsidP="00E65FC5"/>
    <w:p w14:paraId="194C463E" w14:textId="7C3FE746" w:rsidR="00E65FC5" w:rsidRDefault="00E65FC5" w:rsidP="00E65FC5"/>
    <w:p w14:paraId="1CAB0989" w14:textId="196770B6" w:rsidR="00E65FC5" w:rsidRDefault="00E65FC5" w:rsidP="00E65FC5"/>
    <w:p w14:paraId="7BD12C57" w14:textId="7042BC4C" w:rsidR="00C93C52" w:rsidRDefault="002D253D" w:rsidP="00E75CA1">
      <w:pPr>
        <w:pStyle w:val="ListParagraph"/>
        <w:numPr>
          <w:ilvl w:val="0"/>
          <w:numId w:val="1"/>
        </w:numPr>
      </w:pPr>
      <w:r>
        <w:lastRenderedPageBreak/>
        <w:t>Left-</w:t>
      </w:r>
      <w:proofErr w:type="gramStart"/>
      <w:r>
        <w:t>Deep</w:t>
      </w:r>
      <w:proofErr w:type="gramEnd"/>
    </w:p>
    <w:p w14:paraId="200203BC" w14:textId="567F1DB7" w:rsidR="002D253D" w:rsidRDefault="002D253D" w:rsidP="00E75CA1">
      <w:pPr>
        <w:pStyle w:val="ListParagraph"/>
        <w:numPr>
          <w:ilvl w:val="1"/>
          <w:numId w:val="1"/>
        </w:numPr>
      </w:pPr>
      <w:r>
        <w:t xml:space="preserve">Allows us to generate fully pipelined plans while reducing the search </w:t>
      </w:r>
      <w:proofErr w:type="gramStart"/>
      <w:r>
        <w:t>space</w:t>
      </w:r>
      <w:proofErr w:type="gramEnd"/>
    </w:p>
    <w:p w14:paraId="306077C0" w14:textId="0664F73C" w:rsidR="00E75CA1" w:rsidRDefault="00A04030" w:rsidP="00E75CA1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6353119F" wp14:editId="5DAC9D58">
            <wp:extent cx="2019300" cy="12649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58486" b="84628"/>
                    <a:stretch/>
                  </pic:blipFill>
                  <pic:spPr bwMode="auto">
                    <a:xfrm>
                      <a:off x="0" y="0"/>
                      <a:ext cx="201930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55350" w14:textId="0642165C" w:rsidR="00A46A47" w:rsidRDefault="00A46A47" w:rsidP="00E75CA1">
      <w:pPr>
        <w:pStyle w:val="ListParagraph"/>
        <w:numPr>
          <w:ilvl w:val="0"/>
          <w:numId w:val="1"/>
        </w:numPr>
      </w:pPr>
      <w:r>
        <w:t>Block Nested Loop Join</w:t>
      </w:r>
    </w:p>
    <w:p w14:paraId="04CC4B76" w14:textId="50FC6C8B" w:rsidR="00A46A47" w:rsidRDefault="00A46A47" w:rsidP="00E75CA1">
      <w:pPr>
        <w:pStyle w:val="ListParagraph"/>
        <w:numPr>
          <w:ilvl w:val="1"/>
          <w:numId w:val="1"/>
        </w:numPr>
      </w:pPr>
      <w:r>
        <w:t xml:space="preserve">M*Cr seconds to load </w:t>
      </w:r>
      <w:proofErr w:type="gramStart"/>
      <w:r>
        <w:t>R</w:t>
      </w:r>
      <w:proofErr w:type="gramEnd"/>
    </w:p>
    <w:p w14:paraId="2EFB8CE7" w14:textId="00699353" w:rsidR="00A46A47" w:rsidRDefault="00A46A47" w:rsidP="00E75CA1">
      <w:pPr>
        <w:pStyle w:val="ListParagraph"/>
        <w:numPr>
          <w:ilvl w:val="1"/>
          <w:numId w:val="1"/>
        </w:numPr>
      </w:pPr>
      <w:r>
        <w:t>N</w:t>
      </w:r>
      <w:r>
        <w:t xml:space="preserve">*Cr seconds </w:t>
      </w:r>
      <w:r>
        <w:t xml:space="preserve">to load </w:t>
      </w:r>
      <w:proofErr w:type="gramStart"/>
      <w:r>
        <w:t>S</w:t>
      </w:r>
      <w:proofErr w:type="gramEnd"/>
    </w:p>
    <w:p w14:paraId="30FEB1AC" w14:textId="12CC5712" w:rsidR="00E75CA1" w:rsidRDefault="00A46A47" w:rsidP="00E75CA1">
      <w:pPr>
        <w:pStyle w:val="ListParagraph"/>
        <w:numPr>
          <w:ilvl w:val="1"/>
          <w:numId w:val="1"/>
        </w:numPr>
      </w:pPr>
      <w:r>
        <w:t>(</w:t>
      </w:r>
      <w:proofErr w:type="spellStart"/>
      <w:r>
        <w:t>M+ceil</w:t>
      </w:r>
      <w:proofErr w:type="spellEnd"/>
      <w:r>
        <w:t>(M/(B-2</w:t>
      </w:r>
      <w:proofErr w:type="gramStart"/>
      <w:r>
        <w:t>))*</w:t>
      </w:r>
      <w:proofErr w:type="gramEnd"/>
      <w:r>
        <w:t>N)*</w:t>
      </w:r>
      <w:proofErr w:type="spellStart"/>
      <w:r>
        <w:t>Cw</w:t>
      </w:r>
      <w:proofErr w:type="spellEnd"/>
      <w:r>
        <w:t xml:space="preserve"> seconds to write results</w:t>
      </w:r>
    </w:p>
    <w:p w14:paraId="4EE39EB5" w14:textId="4EC4428D" w:rsidR="00E64577" w:rsidRDefault="00E64577" w:rsidP="00E75CA1">
      <w:pPr>
        <w:pStyle w:val="ListParagraph"/>
        <w:numPr>
          <w:ilvl w:val="0"/>
          <w:numId w:val="1"/>
        </w:numPr>
      </w:pPr>
      <w:r>
        <w:t>Sorting</w:t>
      </w:r>
    </w:p>
    <w:p w14:paraId="5A39E793" w14:textId="716AD91C" w:rsidR="00E64577" w:rsidRDefault="00E64577" w:rsidP="00E75CA1">
      <w:pPr>
        <w:pStyle w:val="ListParagraph"/>
        <w:numPr>
          <w:ilvl w:val="1"/>
          <w:numId w:val="1"/>
        </w:numPr>
      </w:pPr>
      <w:r>
        <w:t xml:space="preserve">Pass 1: Load 3 pages at a time. Sort and merge them. 30/3 = 10 sorted lists </w:t>
      </w:r>
    </w:p>
    <w:p w14:paraId="1A8D10F4" w14:textId="4892C278" w:rsidR="00E64577" w:rsidRDefault="00E64577" w:rsidP="00E75CA1">
      <w:pPr>
        <w:pStyle w:val="ListParagraph"/>
        <w:numPr>
          <w:ilvl w:val="1"/>
          <w:numId w:val="1"/>
        </w:numPr>
      </w:pPr>
      <w:r>
        <w:t>Pass 2: Load 2 lists in 2 pages of memory, use third page as output (two-way merge). 10/2=5 lists with 6 pages each</w:t>
      </w:r>
    </w:p>
    <w:p w14:paraId="7C0DA887" w14:textId="165E6385" w:rsidR="00E64577" w:rsidRDefault="00E64577" w:rsidP="00E75CA1">
      <w:pPr>
        <w:pStyle w:val="ListParagraph"/>
        <w:numPr>
          <w:ilvl w:val="1"/>
          <w:numId w:val="1"/>
        </w:numPr>
      </w:pPr>
      <w:r>
        <w:t>Pass 3: Perform two-way merge again. 5/2=3 lists</w:t>
      </w:r>
      <w:r w:rsidR="008A75D1">
        <w:t>. First two lists have 12 pages, third list has 6.</w:t>
      </w:r>
    </w:p>
    <w:p w14:paraId="3E1CA77B" w14:textId="64C75FB7" w:rsidR="008A75D1" w:rsidRDefault="008A75D1" w:rsidP="00E75CA1">
      <w:pPr>
        <w:pStyle w:val="ListParagraph"/>
        <w:numPr>
          <w:ilvl w:val="1"/>
          <w:numId w:val="1"/>
        </w:numPr>
      </w:pPr>
      <w:r>
        <w:t>Pass 4: Repeat. 3/2=2 lists. One with 24, other with 6</w:t>
      </w:r>
    </w:p>
    <w:p w14:paraId="4FAFDF93" w14:textId="4D441A60" w:rsidR="008A75D1" w:rsidRDefault="008A75D1" w:rsidP="00E75CA1">
      <w:pPr>
        <w:pStyle w:val="ListParagraph"/>
        <w:numPr>
          <w:ilvl w:val="1"/>
          <w:numId w:val="1"/>
        </w:numPr>
      </w:pPr>
      <w:r>
        <w:t>Pass 5: Repeat. 2/2 = 1 sorted list with 30 pages.</w:t>
      </w:r>
    </w:p>
    <w:p w14:paraId="25D2663F" w14:textId="27574145" w:rsidR="00E75CA1" w:rsidRDefault="008A75D1" w:rsidP="00E75CA1">
      <w:pPr>
        <w:pStyle w:val="ListParagraph"/>
        <w:numPr>
          <w:ilvl w:val="1"/>
          <w:numId w:val="1"/>
        </w:numPr>
      </w:pPr>
      <w:r>
        <w:t>5*2*30=300 pages I/O cost</w:t>
      </w:r>
    </w:p>
    <w:p w14:paraId="5BA3C429" w14:textId="27CC1778" w:rsidR="00E75CA1" w:rsidRDefault="00E75CA1" w:rsidP="00E75CA1">
      <w:pPr>
        <w:pStyle w:val="ListParagraph"/>
        <w:numPr>
          <w:ilvl w:val="0"/>
          <w:numId w:val="1"/>
        </w:numPr>
      </w:pPr>
      <w:r>
        <w:t>Schedules</w:t>
      </w:r>
    </w:p>
    <w:p w14:paraId="0D79B9D6" w14:textId="2F791171" w:rsidR="00E75CA1" w:rsidRDefault="00E75CA1" w:rsidP="00E75CA1">
      <w:pPr>
        <w:pStyle w:val="ListParagraph"/>
        <w:numPr>
          <w:ilvl w:val="1"/>
          <w:numId w:val="1"/>
        </w:numPr>
      </w:pPr>
      <w:r>
        <w:t>S1: No, No, No</w:t>
      </w:r>
    </w:p>
    <w:p w14:paraId="4C317D58" w14:textId="7589E932" w:rsidR="00E75CA1" w:rsidRDefault="00E75CA1" w:rsidP="00E75CA1">
      <w:pPr>
        <w:pStyle w:val="ListParagraph"/>
        <w:numPr>
          <w:ilvl w:val="1"/>
          <w:numId w:val="1"/>
        </w:numPr>
      </w:pPr>
      <w:r>
        <w:t>S2: No, Yes, Yes</w:t>
      </w:r>
    </w:p>
    <w:p w14:paraId="51DDBB6A" w14:textId="7D8B533D" w:rsidR="00E75CA1" w:rsidRDefault="00E75CA1" w:rsidP="00E75CA1">
      <w:pPr>
        <w:pStyle w:val="ListParagraph"/>
        <w:numPr>
          <w:ilvl w:val="1"/>
          <w:numId w:val="1"/>
        </w:numPr>
      </w:pPr>
      <w:r>
        <w:t>S3: No, Yes, Yes</w:t>
      </w:r>
    </w:p>
    <w:p w14:paraId="6DBE0B43" w14:textId="05082421" w:rsidR="002D253D" w:rsidRDefault="002D253D" w:rsidP="002D253D"/>
    <w:p w14:paraId="245EBD10" w14:textId="6187D5B1" w:rsidR="002D253D" w:rsidRDefault="002D253D" w:rsidP="002D253D"/>
    <w:p w14:paraId="331DE10F" w14:textId="1C4FDCA9" w:rsidR="002D253D" w:rsidRDefault="002D253D" w:rsidP="002D253D"/>
    <w:p w14:paraId="3ED0FB90" w14:textId="724F97AE" w:rsidR="002D253D" w:rsidRDefault="002D253D" w:rsidP="002D253D"/>
    <w:p w14:paraId="727ADC47" w14:textId="6E61898D" w:rsidR="002D253D" w:rsidRDefault="002D253D" w:rsidP="002D253D"/>
    <w:p w14:paraId="2EE6C682" w14:textId="665A2C6F" w:rsidR="002D253D" w:rsidRDefault="002D253D" w:rsidP="002D253D"/>
    <w:p w14:paraId="2C679BE8" w14:textId="1DD4D73E" w:rsidR="002D253D" w:rsidRDefault="002D253D" w:rsidP="002D253D"/>
    <w:p w14:paraId="037EFE8B" w14:textId="650556AD" w:rsidR="00A04030" w:rsidRDefault="00A04030" w:rsidP="00A04030"/>
    <w:p w14:paraId="18DB0D15" w14:textId="019D9997" w:rsidR="00E75CA1" w:rsidRDefault="00E75CA1" w:rsidP="00E75CA1">
      <w:pPr>
        <w:tabs>
          <w:tab w:val="left" w:pos="1428"/>
        </w:tabs>
      </w:pPr>
      <w:r>
        <w:tab/>
      </w:r>
    </w:p>
    <w:p w14:paraId="1619EA15" w14:textId="77777777" w:rsidR="00E75CA1" w:rsidRDefault="00E75CA1" w:rsidP="00E75CA1">
      <w:pPr>
        <w:tabs>
          <w:tab w:val="left" w:pos="1428"/>
        </w:tabs>
      </w:pPr>
    </w:p>
    <w:p w14:paraId="729AC785" w14:textId="77777777" w:rsidR="00A04030" w:rsidRDefault="00A04030" w:rsidP="00A04030"/>
    <w:p w14:paraId="150F9CE9" w14:textId="4FAE1678" w:rsidR="00C93C52" w:rsidRDefault="00C93C52" w:rsidP="00E75CA1">
      <w:pPr>
        <w:pStyle w:val="ListParagraph"/>
        <w:numPr>
          <w:ilvl w:val="0"/>
          <w:numId w:val="1"/>
        </w:numPr>
      </w:pPr>
      <w:r>
        <w:lastRenderedPageBreak/>
        <w:t>Lock Tables</w:t>
      </w:r>
    </w:p>
    <w:p w14:paraId="3CABEEF6" w14:textId="0FFA3D7A" w:rsidR="00C93C52" w:rsidRDefault="002D253D" w:rsidP="00C93C52">
      <w:r w:rsidRPr="002D253D">
        <w:drawing>
          <wp:anchor distT="0" distB="0" distL="114300" distR="114300" simplePos="0" relativeHeight="251659264" behindDoc="0" locked="0" layoutInCell="1" allowOverlap="1" wp14:anchorId="0E15209A" wp14:editId="5B907F0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666999" cy="605299"/>
            <wp:effectExtent l="0" t="0" r="635" b="4445"/>
            <wp:wrapNone/>
            <wp:docPr id="2" name="table">
              <a:extLst xmlns:a="http://schemas.openxmlformats.org/drawingml/2006/main">
                <a:ext uri="{FF2B5EF4-FFF2-40B4-BE49-F238E27FC236}">
                  <a16:creationId xmlns:a16="http://schemas.microsoft.com/office/drawing/2014/main" id="{994E1315-5FF4-4F7D-97E5-6DDE567513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>
                      <a:extLst>
                        <a:ext uri="{FF2B5EF4-FFF2-40B4-BE49-F238E27FC236}">
                          <a16:creationId xmlns:a16="http://schemas.microsoft.com/office/drawing/2014/main" id="{994E1315-5FF4-4F7D-97E5-6DDE567513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05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0288" behindDoc="0" locked="0" layoutInCell="1" allowOverlap="1" wp14:anchorId="5165E32B" wp14:editId="4CC8C83B">
            <wp:simplePos x="0" y="0"/>
            <wp:positionH relativeFrom="column">
              <wp:posOffset>0</wp:posOffset>
            </wp:positionH>
            <wp:positionV relativeFrom="paragraph">
              <wp:posOffset>734060</wp:posOffset>
            </wp:positionV>
            <wp:extent cx="2666999" cy="605299"/>
            <wp:effectExtent l="0" t="0" r="635" b="4445"/>
            <wp:wrapNone/>
            <wp:docPr id="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89656890-DA36-4C6C-A843-382CE7E78A7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89656890-DA36-4C6C-A843-382CE7E78A7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052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1312" behindDoc="0" locked="0" layoutInCell="1" allowOverlap="1" wp14:anchorId="4DB65095" wp14:editId="663E331A">
            <wp:simplePos x="0" y="0"/>
            <wp:positionH relativeFrom="column">
              <wp:posOffset>0</wp:posOffset>
            </wp:positionH>
            <wp:positionV relativeFrom="paragraph">
              <wp:posOffset>1492885</wp:posOffset>
            </wp:positionV>
            <wp:extent cx="2643505" cy="639784"/>
            <wp:effectExtent l="0" t="0" r="4445" b="0"/>
            <wp:wrapNone/>
            <wp:docPr id="4" name="table">
              <a:extLst xmlns:a="http://schemas.openxmlformats.org/drawingml/2006/main">
                <a:ext uri="{FF2B5EF4-FFF2-40B4-BE49-F238E27FC236}">
                  <a16:creationId xmlns:a16="http://schemas.microsoft.com/office/drawing/2014/main" id="{93FEFC06-F870-417E-AC7D-C206CC7835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e">
                      <a:extLst>
                        <a:ext uri="{FF2B5EF4-FFF2-40B4-BE49-F238E27FC236}">
                          <a16:creationId xmlns:a16="http://schemas.microsoft.com/office/drawing/2014/main" id="{93FEFC06-F870-417E-AC7D-C206CC7835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3505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2336" behindDoc="0" locked="0" layoutInCell="1" allowOverlap="1" wp14:anchorId="7B3B5784" wp14:editId="2E995273">
            <wp:simplePos x="0" y="0"/>
            <wp:positionH relativeFrom="column">
              <wp:posOffset>0</wp:posOffset>
            </wp:positionH>
            <wp:positionV relativeFrom="paragraph">
              <wp:posOffset>2254885</wp:posOffset>
            </wp:positionV>
            <wp:extent cx="2666999" cy="639784"/>
            <wp:effectExtent l="0" t="0" r="635" b="0"/>
            <wp:wrapNone/>
            <wp:docPr id="5" name="table">
              <a:extLst xmlns:a="http://schemas.openxmlformats.org/drawingml/2006/main">
                <a:ext uri="{FF2B5EF4-FFF2-40B4-BE49-F238E27FC236}">
                  <a16:creationId xmlns:a16="http://schemas.microsoft.com/office/drawing/2014/main" id="{9DA19051-352F-48C5-90FA-DA7D90CC94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able">
                      <a:extLst>
                        <a:ext uri="{FF2B5EF4-FFF2-40B4-BE49-F238E27FC236}">
                          <a16:creationId xmlns:a16="http://schemas.microsoft.com/office/drawing/2014/main" id="{9DA19051-352F-48C5-90FA-DA7D90CC94E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3360" behindDoc="0" locked="0" layoutInCell="1" allowOverlap="1" wp14:anchorId="4AFCC40B" wp14:editId="5DF9B1A9">
            <wp:simplePos x="0" y="0"/>
            <wp:positionH relativeFrom="column">
              <wp:posOffset>0</wp:posOffset>
            </wp:positionH>
            <wp:positionV relativeFrom="paragraph">
              <wp:posOffset>3047365</wp:posOffset>
            </wp:positionV>
            <wp:extent cx="2666999" cy="639784"/>
            <wp:effectExtent l="0" t="0" r="635" b="0"/>
            <wp:wrapNone/>
            <wp:docPr id="6" name="table">
              <a:extLst xmlns:a="http://schemas.openxmlformats.org/drawingml/2006/main">
                <a:ext uri="{FF2B5EF4-FFF2-40B4-BE49-F238E27FC236}">
                  <a16:creationId xmlns:a16="http://schemas.microsoft.com/office/drawing/2014/main" id="{65AF33F3-6E4C-4ED6-87A5-306551E064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ble">
                      <a:extLst>
                        <a:ext uri="{FF2B5EF4-FFF2-40B4-BE49-F238E27FC236}">
                          <a16:creationId xmlns:a16="http://schemas.microsoft.com/office/drawing/2014/main" id="{65AF33F3-6E4C-4ED6-87A5-306551E064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4384" behindDoc="0" locked="0" layoutInCell="1" allowOverlap="1" wp14:anchorId="4F218E2A" wp14:editId="5557BF11">
            <wp:simplePos x="0" y="0"/>
            <wp:positionH relativeFrom="column">
              <wp:posOffset>0</wp:posOffset>
            </wp:positionH>
            <wp:positionV relativeFrom="paragraph">
              <wp:posOffset>3855085</wp:posOffset>
            </wp:positionV>
            <wp:extent cx="2666999" cy="792184"/>
            <wp:effectExtent l="0" t="0" r="635" b="8255"/>
            <wp:wrapNone/>
            <wp:docPr id="7" name="table">
              <a:extLst xmlns:a="http://schemas.openxmlformats.org/drawingml/2006/main">
                <a:ext uri="{FF2B5EF4-FFF2-40B4-BE49-F238E27FC236}">
                  <a16:creationId xmlns:a16="http://schemas.microsoft.com/office/drawing/2014/main" id="{C8D9D4F9-2B96-4006-863B-37C9E3220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ble">
                      <a:extLst>
                        <a:ext uri="{FF2B5EF4-FFF2-40B4-BE49-F238E27FC236}">
                          <a16:creationId xmlns:a16="http://schemas.microsoft.com/office/drawing/2014/main" id="{C8D9D4F9-2B96-4006-863B-37C9E3220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7921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5408" behindDoc="0" locked="0" layoutInCell="1" allowOverlap="1" wp14:anchorId="2249D8E7" wp14:editId="0612D4B6">
            <wp:simplePos x="0" y="0"/>
            <wp:positionH relativeFrom="column">
              <wp:posOffset>0</wp:posOffset>
            </wp:positionH>
            <wp:positionV relativeFrom="paragraph">
              <wp:posOffset>4647565</wp:posOffset>
            </wp:positionV>
            <wp:extent cx="2666999" cy="639784"/>
            <wp:effectExtent l="0" t="0" r="635" b="0"/>
            <wp:wrapNone/>
            <wp:docPr id="8" name="table">
              <a:extLst xmlns:a="http://schemas.openxmlformats.org/drawingml/2006/main">
                <a:ext uri="{FF2B5EF4-FFF2-40B4-BE49-F238E27FC236}">
                  <a16:creationId xmlns:a16="http://schemas.microsoft.com/office/drawing/2014/main" id="{AE0F4794-0681-4692-B433-11BA886822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able">
                      <a:extLst>
                        <a:ext uri="{FF2B5EF4-FFF2-40B4-BE49-F238E27FC236}">
                          <a16:creationId xmlns:a16="http://schemas.microsoft.com/office/drawing/2014/main" id="{AE0F4794-0681-4692-B433-11BA886822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6432" behindDoc="0" locked="0" layoutInCell="1" allowOverlap="1" wp14:anchorId="1B7705D6" wp14:editId="4027B3AA">
            <wp:simplePos x="0" y="0"/>
            <wp:positionH relativeFrom="column">
              <wp:posOffset>0</wp:posOffset>
            </wp:positionH>
            <wp:positionV relativeFrom="paragraph">
              <wp:posOffset>5409565</wp:posOffset>
            </wp:positionV>
            <wp:extent cx="2666999" cy="639784"/>
            <wp:effectExtent l="0" t="0" r="635" b="0"/>
            <wp:wrapNone/>
            <wp:docPr id="9" name="table">
              <a:extLst xmlns:a="http://schemas.openxmlformats.org/drawingml/2006/main">
                <a:ext uri="{FF2B5EF4-FFF2-40B4-BE49-F238E27FC236}">
                  <a16:creationId xmlns:a16="http://schemas.microsoft.com/office/drawing/2014/main" id="{96B60D2D-1E8E-4859-893A-02C5528A48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able">
                      <a:extLst>
                        <a:ext uri="{FF2B5EF4-FFF2-40B4-BE49-F238E27FC236}">
                          <a16:creationId xmlns:a16="http://schemas.microsoft.com/office/drawing/2014/main" id="{96B60D2D-1E8E-4859-893A-02C5528A48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7456" behindDoc="0" locked="0" layoutInCell="1" allowOverlap="1" wp14:anchorId="4E246131" wp14:editId="64B165DF">
            <wp:simplePos x="0" y="0"/>
            <wp:positionH relativeFrom="column">
              <wp:posOffset>0</wp:posOffset>
            </wp:positionH>
            <wp:positionV relativeFrom="paragraph">
              <wp:posOffset>6171565</wp:posOffset>
            </wp:positionV>
            <wp:extent cx="2666999" cy="639784"/>
            <wp:effectExtent l="0" t="0" r="635" b="0"/>
            <wp:wrapNone/>
            <wp:docPr id="10" name="table">
              <a:extLst xmlns:a="http://schemas.openxmlformats.org/drawingml/2006/main">
                <a:ext uri="{FF2B5EF4-FFF2-40B4-BE49-F238E27FC236}">
                  <a16:creationId xmlns:a16="http://schemas.microsoft.com/office/drawing/2014/main" id="{919147E4-B167-40AB-B47E-23E7B51C91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able">
                      <a:extLst>
                        <a:ext uri="{FF2B5EF4-FFF2-40B4-BE49-F238E27FC236}">
                          <a16:creationId xmlns:a16="http://schemas.microsoft.com/office/drawing/2014/main" id="{919147E4-B167-40AB-B47E-23E7B51C91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253D">
        <w:drawing>
          <wp:anchor distT="0" distB="0" distL="114300" distR="114300" simplePos="0" relativeHeight="251668480" behindDoc="0" locked="0" layoutInCell="1" allowOverlap="1" wp14:anchorId="049E0A63" wp14:editId="3E011A6F">
            <wp:simplePos x="0" y="0"/>
            <wp:positionH relativeFrom="column">
              <wp:posOffset>0</wp:posOffset>
            </wp:positionH>
            <wp:positionV relativeFrom="paragraph">
              <wp:posOffset>6933565</wp:posOffset>
            </wp:positionV>
            <wp:extent cx="2666999" cy="639784"/>
            <wp:effectExtent l="0" t="0" r="635" b="8255"/>
            <wp:wrapNone/>
            <wp:docPr id="11" name="table">
              <a:extLst xmlns:a="http://schemas.openxmlformats.org/drawingml/2006/main">
                <a:ext uri="{FF2B5EF4-FFF2-40B4-BE49-F238E27FC236}">
                  <a16:creationId xmlns:a16="http://schemas.microsoft.com/office/drawing/2014/main" id="{13845707-3635-4F1B-BDBC-22EE90CD4D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table">
                      <a:extLst>
                        <a:ext uri="{FF2B5EF4-FFF2-40B4-BE49-F238E27FC236}">
                          <a16:creationId xmlns:a16="http://schemas.microsoft.com/office/drawing/2014/main" id="{13845707-3635-4F1B-BDBC-22EE90CD4D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6999" cy="639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033457" w14:textId="77777777" w:rsidR="00C93C52" w:rsidRDefault="00C93C52" w:rsidP="00C93C52">
      <w:pPr>
        <w:ind w:left="360"/>
      </w:pPr>
    </w:p>
    <w:p w14:paraId="212D0EFD" w14:textId="77777777" w:rsidR="00C93C52" w:rsidRDefault="00C93C52" w:rsidP="00C93C52">
      <w:pPr>
        <w:ind w:left="360"/>
      </w:pPr>
    </w:p>
    <w:p w14:paraId="413AD1DF" w14:textId="77777777" w:rsidR="00C93C52" w:rsidRDefault="00C93C52" w:rsidP="00C93C52">
      <w:pPr>
        <w:ind w:left="360"/>
      </w:pPr>
    </w:p>
    <w:p w14:paraId="69AF3F76" w14:textId="77777777" w:rsidR="00C93C52" w:rsidRDefault="00C93C52" w:rsidP="00C93C52">
      <w:pPr>
        <w:ind w:left="360"/>
      </w:pPr>
    </w:p>
    <w:p w14:paraId="5FE032FF" w14:textId="77777777" w:rsidR="00C93C52" w:rsidRDefault="00C93C52" w:rsidP="00C93C52">
      <w:pPr>
        <w:ind w:left="360"/>
      </w:pPr>
    </w:p>
    <w:p w14:paraId="2AC6A574" w14:textId="77777777" w:rsidR="00C93C52" w:rsidRDefault="00C93C52" w:rsidP="00C93C52">
      <w:pPr>
        <w:ind w:left="360"/>
      </w:pPr>
    </w:p>
    <w:p w14:paraId="4987B890" w14:textId="77777777" w:rsidR="00C93C52" w:rsidRDefault="00C93C52" w:rsidP="00C93C52">
      <w:pPr>
        <w:ind w:left="360"/>
      </w:pPr>
    </w:p>
    <w:p w14:paraId="4B77FF02" w14:textId="77777777" w:rsidR="00C93C52" w:rsidRDefault="00C93C52" w:rsidP="00C93C52">
      <w:pPr>
        <w:ind w:left="360"/>
      </w:pPr>
    </w:p>
    <w:p w14:paraId="7E23F908" w14:textId="77777777" w:rsidR="00C93C52" w:rsidRDefault="00C93C52" w:rsidP="00C93C52">
      <w:pPr>
        <w:ind w:left="360"/>
      </w:pPr>
    </w:p>
    <w:p w14:paraId="69AE59A0" w14:textId="77777777" w:rsidR="00C93C52" w:rsidRDefault="00C93C52" w:rsidP="00C93C52">
      <w:pPr>
        <w:ind w:left="360"/>
      </w:pPr>
    </w:p>
    <w:p w14:paraId="0AB0988C" w14:textId="77777777" w:rsidR="00C93C52" w:rsidRDefault="00C93C52" w:rsidP="00C93C52">
      <w:pPr>
        <w:ind w:left="360"/>
      </w:pPr>
    </w:p>
    <w:p w14:paraId="252E4A37" w14:textId="77777777" w:rsidR="00C93C52" w:rsidRDefault="00C93C52" w:rsidP="00C93C52">
      <w:pPr>
        <w:ind w:left="360"/>
      </w:pPr>
    </w:p>
    <w:p w14:paraId="242EC203" w14:textId="77777777" w:rsidR="00C93C52" w:rsidRDefault="00C93C52" w:rsidP="00C93C52">
      <w:pPr>
        <w:ind w:left="360"/>
      </w:pPr>
    </w:p>
    <w:p w14:paraId="0F1325A0" w14:textId="77777777" w:rsidR="00C93C52" w:rsidRDefault="00C93C52" w:rsidP="00C93C52">
      <w:pPr>
        <w:ind w:left="360"/>
      </w:pPr>
    </w:p>
    <w:p w14:paraId="7ECDF0F9" w14:textId="77777777" w:rsidR="00C93C52" w:rsidRDefault="00C93C52" w:rsidP="00C93C52">
      <w:pPr>
        <w:ind w:left="360"/>
      </w:pPr>
    </w:p>
    <w:p w14:paraId="1D5FAE75" w14:textId="77777777" w:rsidR="00C93C52" w:rsidRDefault="00C93C52" w:rsidP="00C93C52">
      <w:pPr>
        <w:ind w:left="360"/>
      </w:pPr>
    </w:p>
    <w:p w14:paraId="76F8A230" w14:textId="77777777" w:rsidR="00C93C52" w:rsidRDefault="00C93C52" w:rsidP="00C93C52">
      <w:pPr>
        <w:ind w:left="360"/>
      </w:pPr>
    </w:p>
    <w:p w14:paraId="49081383" w14:textId="77777777" w:rsidR="00C93C52" w:rsidRDefault="00C93C52" w:rsidP="00C93C52">
      <w:pPr>
        <w:ind w:left="360"/>
      </w:pPr>
    </w:p>
    <w:p w14:paraId="43B7BA0E" w14:textId="77777777" w:rsidR="00C93C52" w:rsidRDefault="00C93C52" w:rsidP="00C93C52">
      <w:pPr>
        <w:ind w:left="360"/>
      </w:pPr>
    </w:p>
    <w:p w14:paraId="3B70FD0A" w14:textId="77777777" w:rsidR="00C93C52" w:rsidRDefault="00C93C52" w:rsidP="00C93C52">
      <w:pPr>
        <w:ind w:left="360"/>
      </w:pPr>
    </w:p>
    <w:p w14:paraId="5B52804A" w14:textId="65315978" w:rsidR="00C93C52" w:rsidRDefault="00C93C52" w:rsidP="00C93C52"/>
    <w:p w14:paraId="31424389" w14:textId="5625AAAC" w:rsidR="002D253D" w:rsidRDefault="002D253D" w:rsidP="00C93C52"/>
    <w:p w14:paraId="7E116265" w14:textId="7BF8BBB1" w:rsidR="002D253D" w:rsidRDefault="002D253D" w:rsidP="00C93C52"/>
    <w:p w14:paraId="10457103" w14:textId="530D2F5E" w:rsidR="002D253D" w:rsidRDefault="002D253D" w:rsidP="00C93C52"/>
    <w:p w14:paraId="3BDF1A97" w14:textId="77777777" w:rsidR="002D253D" w:rsidRDefault="002D253D" w:rsidP="00C93C52"/>
    <w:p w14:paraId="3890CE7D" w14:textId="77777777" w:rsidR="00C93C52" w:rsidRDefault="00C93C52" w:rsidP="00C93C52"/>
    <w:p w14:paraId="5A8B349E" w14:textId="043C7FAA" w:rsidR="00C93C52" w:rsidRDefault="002D253D" w:rsidP="00E75CA1">
      <w:pPr>
        <w:pStyle w:val="ListParagraph"/>
        <w:numPr>
          <w:ilvl w:val="0"/>
          <w:numId w:val="1"/>
        </w:numPr>
      </w:pPr>
      <w:r>
        <w:lastRenderedPageBreak/>
        <w:t>MGL</w:t>
      </w:r>
    </w:p>
    <w:p w14:paraId="7998026B" w14:textId="77777777" w:rsidR="002D253D" w:rsidRDefault="002D253D" w:rsidP="00E75CA1">
      <w:pPr>
        <w:pStyle w:val="ListParagraph"/>
        <w:numPr>
          <w:ilvl w:val="1"/>
          <w:numId w:val="1"/>
        </w:numPr>
      </w:pPr>
      <w:r>
        <w:t>T1</w:t>
      </w:r>
    </w:p>
    <w:p w14:paraId="20A32628" w14:textId="77777777" w:rsidR="002D253D" w:rsidRDefault="002D253D" w:rsidP="00E75CA1">
      <w:pPr>
        <w:pStyle w:val="ListParagraph"/>
        <w:numPr>
          <w:ilvl w:val="2"/>
          <w:numId w:val="1"/>
        </w:numPr>
      </w:pPr>
      <w:r>
        <w:t xml:space="preserve">IS on </w:t>
      </w:r>
      <w:proofErr w:type="spellStart"/>
      <w:r>
        <w:t>db</w:t>
      </w:r>
      <w:proofErr w:type="spellEnd"/>
      <w:r>
        <w:t xml:space="preserve"> </w:t>
      </w:r>
      <w:proofErr w:type="gramStart"/>
      <w:r>
        <w:t>GRANTED</w:t>
      </w:r>
      <w:proofErr w:type="gramEnd"/>
    </w:p>
    <w:p w14:paraId="742799D1" w14:textId="77777777" w:rsidR="002D253D" w:rsidRDefault="002D253D" w:rsidP="00E75CA1">
      <w:pPr>
        <w:pStyle w:val="ListParagraph"/>
        <w:numPr>
          <w:ilvl w:val="2"/>
          <w:numId w:val="1"/>
        </w:numPr>
      </w:pPr>
      <w:r>
        <w:t>IS on f1</w:t>
      </w:r>
      <w:r w:rsidRPr="002D253D">
        <w:t xml:space="preserve"> </w:t>
      </w:r>
      <w:proofErr w:type="gramStart"/>
      <w:r>
        <w:t>GRANTED</w:t>
      </w:r>
      <w:proofErr w:type="gramEnd"/>
    </w:p>
    <w:p w14:paraId="67C0CC2B" w14:textId="77777777" w:rsidR="002D253D" w:rsidRDefault="002D253D" w:rsidP="00E75CA1">
      <w:pPr>
        <w:pStyle w:val="ListParagraph"/>
        <w:numPr>
          <w:ilvl w:val="2"/>
          <w:numId w:val="1"/>
        </w:numPr>
      </w:pPr>
      <w:r>
        <w:t>IS on p1</w:t>
      </w:r>
      <w:r w:rsidRPr="002D253D">
        <w:t xml:space="preserve"> </w:t>
      </w:r>
      <w:proofErr w:type="gramStart"/>
      <w:r>
        <w:t>GRANTED</w:t>
      </w:r>
      <w:proofErr w:type="gramEnd"/>
    </w:p>
    <w:p w14:paraId="0245581E" w14:textId="1E06037E" w:rsidR="002D253D" w:rsidRDefault="002D253D" w:rsidP="00E75CA1">
      <w:pPr>
        <w:pStyle w:val="ListParagraph"/>
        <w:numPr>
          <w:ilvl w:val="2"/>
          <w:numId w:val="1"/>
        </w:numPr>
      </w:pPr>
      <w:proofErr w:type="spellStart"/>
      <w:r>
        <w:t>S on</w:t>
      </w:r>
      <w:proofErr w:type="spellEnd"/>
      <w:r>
        <w:t xml:space="preserve"> r3</w:t>
      </w:r>
      <w:r w:rsidRPr="002D253D">
        <w:t xml:space="preserve"> </w:t>
      </w:r>
      <w:proofErr w:type="gramStart"/>
      <w:r>
        <w:t>GRANTED</w:t>
      </w:r>
      <w:proofErr w:type="gramEnd"/>
    </w:p>
    <w:p w14:paraId="190A313C" w14:textId="77777777" w:rsidR="002D253D" w:rsidRDefault="002D253D" w:rsidP="00E75CA1">
      <w:pPr>
        <w:pStyle w:val="ListParagraph"/>
        <w:numPr>
          <w:ilvl w:val="1"/>
          <w:numId w:val="1"/>
        </w:numPr>
      </w:pPr>
      <w:r>
        <w:t>T2</w:t>
      </w:r>
    </w:p>
    <w:p w14:paraId="6099EE40" w14:textId="77777777" w:rsidR="002D253D" w:rsidRDefault="002D253D" w:rsidP="00E75CA1">
      <w:pPr>
        <w:pStyle w:val="ListParagraph"/>
        <w:numPr>
          <w:ilvl w:val="2"/>
          <w:numId w:val="1"/>
        </w:numPr>
      </w:pPr>
      <w:r>
        <w:t xml:space="preserve">IX on </w:t>
      </w:r>
      <w:proofErr w:type="spellStart"/>
      <w:r>
        <w:t>db</w:t>
      </w:r>
      <w:proofErr w:type="spellEnd"/>
      <w:r>
        <w:t xml:space="preserve"> </w:t>
      </w:r>
      <w:proofErr w:type="gramStart"/>
      <w:r>
        <w:t>GRANTED</w:t>
      </w:r>
      <w:proofErr w:type="gramEnd"/>
    </w:p>
    <w:p w14:paraId="3E04FB44" w14:textId="59E5D143" w:rsidR="002D253D" w:rsidRDefault="002D253D" w:rsidP="00E75CA1">
      <w:pPr>
        <w:pStyle w:val="ListParagraph"/>
        <w:numPr>
          <w:ilvl w:val="2"/>
          <w:numId w:val="1"/>
        </w:numPr>
      </w:pPr>
      <w:r>
        <w:t xml:space="preserve">IX on f2 </w:t>
      </w:r>
      <w:proofErr w:type="gramStart"/>
      <w:r>
        <w:t>GRANTED</w:t>
      </w:r>
      <w:proofErr w:type="gramEnd"/>
    </w:p>
    <w:p w14:paraId="10F33766" w14:textId="5D9023D8" w:rsidR="002D253D" w:rsidRDefault="002D253D" w:rsidP="00E75CA1">
      <w:pPr>
        <w:pStyle w:val="ListParagraph"/>
        <w:numPr>
          <w:ilvl w:val="2"/>
          <w:numId w:val="1"/>
        </w:numPr>
      </w:pPr>
      <w:r>
        <w:t>IX on p3 REJECTED (already has S)</w:t>
      </w:r>
    </w:p>
    <w:p w14:paraId="7DBC10DF" w14:textId="5223B88A" w:rsidR="002D253D" w:rsidRDefault="002D253D" w:rsidP="00E75CA1">
      <w:pPr>
        <w:pStyle w:val="ListParagraph"/>
        <w:numPr>
          <w:ilvl w:val="2"/>
          <w:numId w:val="1"/>
        </w:numPr>
      </w:pPr>
      <w:r>
        <w:t>X on r6 REJECTED (parent has no IX or SIX)</w:t>
      </w:r>
    </w:p>
    <w:p w14:paraId="0D8C49C3" w14:textId="0A4C0A72" w:rsidR="002D253D" w:rsidRDefault="002D253D" w:rsidP="00E75CA1">
      <w:pPr>
        <w:pStyle w:val="ListParagraph"/>
        <w:numPr>
          <w:ilvl w:val="0"/>
          <w:numId w:val="1"/>
        </w:numPr>
      </w:pPr>
      <w:r>
        <w:t>R-tree</w:t>
      </w:r>
    </w:p>
    <w:p w14:paraId="22397408" w14:textId="5551E9D1" w:rsidR="008A75D1" w:rsidRDefault="008A75D1" w:rsidP="00E75CA1">
      <w:pPr>
        <w:pStyle w:val="ListParagraph"/>
        <w:numPr>
          <w:ilvl w:val="1"/>
          <w:numId w:val="1"/>
        </w:numPr>
      </w:pPr>
      <w:r>
        <w:t xml:space="preserve"> Overlap Search</w:t>
      </w:r>
    </w:p>
    <w:p w14:paraId="4283E9F1" w14:textId="1AA14DE1" w:rsidR="008A75D1" w:rsidRDefault="008A75D1" w:rsidP="00E75CA1">
      <w:pPr>
        <w:pStyle w:val="ListParagraph"/>
        <w:numPr>
          <w:ilvl w:val="2"/>
          <w:numId w:val="1"/>
        </w:numPr>
      </w:pPr>
      <w:r>
        <w:t>(R1, R2)</w:t>
      </w:r>
    </w:p>
    <w:p w14:paraId="39358363" w14:textId="2A028930" w:rsidR="008A75D1" w:rsidRDefault="008A75D1" w:rsidP="00E75CA1">
      <w:pPr>
        <w:pStyle w:val="ListParagraph"/>
        <w:numPr>
          <w:ilvl w:val="2"/>
          <w:numId w:val="1"/>
        </w:numPr>
      </w:pPr>
      <w:r>
        <w:t>(R3, R4, R5), (R6, R7)</w:t>
      </w:r>
    </w:p>
    <w:p w14:paraId="3E55B767" w14:textId="17133EB7" w:rsidR="00A04030" w:rsidRDefault="00A04030" w:rsidP="00E75CA1">
      <w:pPr>
        <w:pStyle w:val="ListParagraph"/>
        <w:numPr>
          <w:ilvl w:val="2"/>
          <w:numId w:val="1"/>
        </w:numPr>
      </w:pPr>
      <w:r>
        <w:t>(R8, R9, R10)</w:t>
      </w:r>
    </w:p>
    <w:p w14:paraId="3918AACB" w14:textId="579B5470" w:rsidR="008A75D1" w:rsidRDefault="008A75D1" w:rsidP="00E75CA1">
      <w:pPr>
        <w:pStyle w:val="ListParagraph"/>
        <w:numPr>
          <w:ilvl w:val="1"/>
          <w:numId w:val="1"/>
        </w:numPr>
      </w:pPr>
      <w:r>
        <w:t>R1, R5</w:t>
      </w:r>
    </w:p>
    <w:p w14:paraId="37D44301" w14:textId="0F9CCDB5" w:rsidR="00C93C52" w:rsidRDefault="00C93C52" w:rsidP="00E75CA1">
      <w:pPr>
        <w:pStyle w:val="ListParagraph"/>
        <w:numPr>
          <w:ilvl w:val="0"/>
          <w:numId w:val="1"/>
        </w:numPr>
      </w:pPr>
      <w:r>
        <w:t>Data Mining</w:t>
      </w:r>
    </w:p>
    <w:p w14:paraId="301EB3ED" w14:textId="37997BBE" w:rsidR="00C93C52" w:rsidRDefault="00C93C52" w:rsidP="00E75CA1">
      <w:pPr>
        <w:pStyle w:val="ListParagraph"/>
        <w:numPr>
          <w:ilvl w:val="1"/>
          <w:numId w:val="1"/>
        </w:numPr>
      </w:pPr>
      <w:r>
        <w:t>2/6 = .33333333333333333333333333333333333…</w:t>
      </w:r>
    </w:p>
    <w:p w14:paraId="4C198F07" w14:textId="08999157" w:rsidR="00C93C52" w:rsidRDefault="00C93C52" w:rsidP="00E75CA1">
      <w:pPr>
        <w:pStyle w:val="ListParagraph"/>
        <w:numPr>
          <w:ilvl w:val="1"/>
          <w:numId w:val="1"/>
        </w:numPr>
      </w:pPr>
      <w:r>
        <w:t>Confidence: 2/3; Support: 2/6 = 1/3</w:t>
      </w:r>
    </w:p>
    <w:p w14:paraId="066958ED" w14:textId="117A5B8B" w:rsidR="00C93C52" w:rsidRDefault="00C93C52" w:rsidP="00E75CA1">
      <w:pPr>
        <w:pStyle w:val="ListParagraph"/>
        <w:numPr>
          <w:ilvl w:val="1"/>
          <w:numId w:val="1"/>
        </w:numPr>
      </w:pPr>
      <w:r>
        <w:t>2 item sets</w:t>
      </w:r>
    </w:p>
    <w:p w14:paraId="6F510DC3" w14:textId="22B69D29" w:rsidR="00C93C52" w:rsidRDefault="00C93C52" w:rsidP="00E75CA1">
      <w:pPr>
        <w:pStyle w:val="ListParagraph"/>
        <w:numPr>
          <w:ilvl w:val="2"/>
          <w:numId w:val="1"/>
        </w:numPr>
      </w:pPr>
      <w:r>
        <w:t>{</w:t>
      </w:r>
      <w:proofErr w:type="spellStart"/>
      <w:r>
        <w:t>HotDogs</w:t>
      </w:r>
      <w:proofErr w:type="spellEnd"/>
      <w:r>
        <w:t>}, {Coke}</w:t>
      </w:r>
    </w:p>
    <w:p w14:paraId="7627EA55" w14:textId="4C9E97E0" w:rsidR="00C93C52" w:rsidRDefault="00C93C52" w:rsidP="00E75CA1">
      <w:pPr>
        <w:pStyle w:val="ListParagraph"/>
        <w:numPr>
          <w:ilvl w:val="2"/>
          <w:numId w:val="1"/>
        </w:numPr>
      </w:pPr>
      <w:r>
        <w:t>{</w:t>
      </w:r>
      <w:proofErr w:type="spellStart"/>
      <w:r>
        <w:t>HotDogs</w:t>
      </w:r>
      <w:proofErr w:type="spellEnd"/>
      <w:r>
        <w:t>},</w:t>
      </w:r>
      <w:r>
        <w:t xml:space="preserve"> </w:t>
      </w:r>
      <w:r>
        <w:t>{</w:t>
      </w:r>
      <w:r>
        <w:t>Chips}</w:t>
      </w:r>
    </w:p>
    <w:p w14:paraId="38306349" w14:textId="52B7F467" w:rsidR="00C93C52" w:rsidRDefault="00C93C52" w:rsidP="00E75CA1">
      <w:pPr>
        <w:pStyle w:val="ListParagraph"/>
        <w:numPr>
          <w:ilvl w:val="2"/>
          <w:numId w:val="1"/>
        </w:numPr>
      </w:pPr>
      <w:r>
        <w:t>{Coke}, {Chips}</w:t>
      </w:r>
    </w:p>
    <w:sectPr w:rsidR="00C93C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319"/>
    <w:multiLevelType w:val="hybridMultilevel"/>
    <w:tmpl w:val="D0E67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250F0"/>
    <w:multiLevelType w:val="hybridMultilevel"/>
    <w:tmpl w:val="D0E67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A23A2A"/>
    <w:multiLevelType w:val="hybridMultilevel"/>
    <w:tmpl w:val="22D6CDD8"/>
    <w:lvl w:ilvl="0" w:tplc="548AA85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B930D86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A93AA4D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9029FC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742E12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3AAEA15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7D6686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0E38D17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EE260C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NDU1NzYwMzQxNDNV0lEKTi0uzszPAykwrAUAD/UXWywAAAA="/>
  </w:docVars>
  <w:rsids>
    <w:rsidRoot w:val="005E588A"/>
    <w:rsid w:val="0006390B"/>
    <w:rsid w:val="002D253D"/>
    <w:rsid w:val="005B3E70"/>
    <w:rsid w:val="005E588A"/>
    <w:rsid w:val="007D5420"/>
    <w:rsid w:val="008A75D1"/>
    <w:rsid w:val="00A04030"/>
    <w:rsid w:val="00A46A47"/>
    <w:rsid w:val="00C93C52"/>
    <w:rsid w:val="00E64577"/>
    <w:rsid w:val="00E65FC5"/>
    <w:rsid w:val="00E75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C7A14"/>
  <w15:chartTrackingRefBased/>
  <w15:docId w15:val="{9818AF19-3DF0-43E5-8A00-59A6DFB01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5F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3C52"/>
    <w:pPr>
      <w:ind w:left="720"/>
      <w:contextualSpacing/>
    </w:pPr>
  </w:style>
  <w:style w:type="table" w:styleId="TableGrid">
    <w:name w:val="Table Grid"/>
    <w:basedOn w:val="TableNormal"/>
    <w:uiPriority w:val="39"/>
    <w:rsid w:val="00A46A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5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6391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</cp:revision>
  <dcterms:created xsi:type="dcterms:W3CDTF">2021-05-05T13:39:00Z</dcterms:created>
  <dcterms:modified xsi:type="dcterms:W3CDTF">2021-05-05T15:27:00Z</dcterms:modified>
</cp:coreProperties>
</file>